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441DE" w14:textId="0454F9AA" w:rsidR="006E3DF4" w:rsidRPr="00084882" w:rsidRDefault="00453A25" w:rsidP="000004D4">
      <w:pPr>
        <w:pStyle w:val="FirstParagraph"/>
        <w:jc w:val="center"/>
        <w:rPr>
          <w:lang w:val="pl-PL"/>
        </w:rPr>
      </w:pPr>
      <w:r w:rsidRPr="00084882">
        <w:rPr>
          <w:b/>
          <w:bCs/>
          <w:lang w:val="pl-PL"/>
        </w:rPr>
        <w:t>PILN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NOTATK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BEZPIECZEŃSTW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DOTYCZĄC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WYROBU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MEDYCZNEGO</w:t>
      </w:r>
      <w:r w:rsidRPr="00084882">
        <w:rPr>
          <w:lang w:val="pl-PL"/>
        </w:rPr>
        <w:br/>
      </w:r>
      <w:r w:rsidRPr="00084882">
        <w:rPr>
          <w:b/>
          <w:bCs/>
          <w:lang w:val="pl-PL"/>
        </w:rPr>
        <w:t>BLEPHADEMODEX</w:t>
      </w:r>
      <w:r w:rsidR="00657A35">
        <w:rPr>
          <w:b/>
          <w:bCs/>
          <w:lang w:val="pl-PL"/>
        </w:rPr>
        <w:t xml:space="preserve"> </w:t>
      </w:r>
    </w:p>
    <w:p w14:paraId="1EDFCCB9" w14:textId="71BD8A28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Data:</w:t>
      </w:r>
      <w:r w:rsidR="00084882" w:rsidRPr="00084882">
        <w:rPr>
          <w:lang w:val="pl-PL"/>
        </w:rPr>
        <w:t xml:space="preserve"> </w:t>
      </w:r>
      <w:r w:rsidR="000E0186" w:rsidRPr="000E0186">
        <w:rPr>
          <w:lang w:val="pl-PL"/>
        </w:rPr>
        <w:t>2</w:t>
      </w:r>
      <w:r w:rsidR="00465499">
        <w:rPr>
          <w:lang w:val="pl-PL"/>
        </w:rPr>
        <w:t>3</w:t>
      </w:r>
      <w:r w:rsidR="000E0186" w:rsidRPr="000E0186">
        <w:rPr>
          <w:lang w:val="pl-PL"/>
        </w:rPr>
        <w:t>.07.2026</w:t>
      </w:r>
      <w:r w:rsidR="00084882" w:rsidRPr="000E0186">
        <w:rPr>
          <w:lang w:val="pl-PL"/>
        </w:rPr>
        <w:t xml:space="preserve"> </w:t>
      </w:r>
      <w:r w:rsidRPr="000E0186">
        <w:rPr>
          <w:lang w:val="pl-PL"/>
        </w:rPr>
        <w:t>r.</w:t>
      </w:r>
    </w:p>
    <w:p w14:paraId="0ABD9E57" w14:textId="27ADA1A8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Do: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fachow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acownikó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chro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drowia: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farmaceutów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lekarz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ptyków</w:t>
      </w:r>
    </w:p>
    <w:p w14:paraId="27702DDF" w14:textId="7DFF5E66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Wyrób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objęty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notatką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698"/>
        <w:gridCol w:w="4698"/>
      </w:tblGrid>
      <w:tr w:rsidR="006E3DF4" w:rsidRPr="00084882" w14:paraId="78027035" w14:textId="77777777" w:rsidTr="00000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11" w:type="dxa"/>
            <w:tcBorders>
              <w:bottom w:val="none" w:sz="0" w:space="0" w:color="auto"/>
            </w:tcBorders>
          </w:tcPr>
          <w:p w14:paraId="159C9BAE" w14:textId="77777777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Informacja</w:t>
            </w:r>
          </w:p>
        </w:tc>
        <w:tc>
          <w:tcPr>
            <w:tcW w:w="4811" w:type="dxa"/>
            <w:tcBorders>
              <w:bottom w:val="none" w:sz="0" w:space="0" w:color="auto"/>
            </w:tcBorders>
          </w:tcPr>
          <w:p w14:paraId="340D299E" w14:textId="77777777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Dane</w:t>
            </w:r>
          </w:p>
        </w:tc>
      </w:tr>
      <w:tr w:rsidR="006E3DF4" w:rsidRPr="00084882" w14:paraId="53DF7B68" w14:textId="77777777" w:rsidTr="000004D4">
        <w:tc>
          <w:tcPr>
            <w:tcW w:w="4811" w:type="dxa"/>
          </w:tcPr>
          <w:p w14:paraId="10978AFB" w14:textId="3F0E893E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Nazwa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wyrobu</w:t>
            </w:r>
          </w:p>
        </w:tc>
        <w:tc>
          <w:tcPr>
            <w:tcW w:w="4811" w:type="dxa"/>
          </w:tcPr>
          <w:p w14:paraId="20BB7E0D" w14:textId="77777777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BLEPHADEMODEX</w:t>
            </w:r>
          </w:p>
        </w:tc>
      </w:tr>
      <w:tr w:rsidR="006E3DF4" w:rsidRPr="00C2120C" w14:paraId="359EC9C2" w14:textId="77777777" w:rsidTr="000004D4">
        <w:tc>
          <w:tcPr>
            <w:tcW w:w="4811" w:type="dxa"/>
          </w:tcPr>
          <w:p w14:paraId="3F8E37F2" w14:textId="2DBF20F8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Typ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wyrobu</w:t>
            </w:r>
          </w:p>
        </w:tc>
        <w:tc>
          <w:tcPr>
            <w:tcW w:w="4811" w:type="dxa"/>
          </w:tcPr>
          <w:p w14:paraId="4E051FB9" w14:textId="0C78505D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Sterylna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chusteczka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nasączona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płynem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do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codziennej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higieny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powiek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w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przypadku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zakażenia</w:t>
            </w:r>
            <w:r w:rsidR="00084882" w:rsidRPr="00084882">
              <w:rPr>
                <w:lang w:val="pl-PL"/>
              </w:rPr>
              <w:t xml:space="preserve"> </w:t>
            </w:r>
            <w:proofErr w:type="spellStart"/>
            <w:r w:rsidRPr="00084882">
              <w:rPr>
                <w:i/>
                <w:iCs/>
                <w:lang w:val="pl-PL"/>
              </w:rPr>
              <w:t>Demodex</w:t>
            </w:r>
            <w:proofErr w:type="spellEnd"/>
          </w:p>
        </w:tc>
      </w:tr>
      <w:tr w:rsidR="006E3DF4" w:rsidRPr="00084882" w14:paraId="58816894" w14:textId="77777777" w:rsidTr="000004D4">
        <w:tc>
          <w:tcPr>
            <w:tcW w:w="4811" w:type="dxa"/>
          </w:tcPr>
          <w:p w14:paraId="27AEF13E" w14:textId="1CF9B674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Identyfikator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wyrobu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(UDI-DI)</w:t>
            </w:r>
          </w:p>
        </w:tc>
        <w:tc>
          <w:tcPr>
            <w:tcW w:w="4811" w:type="dxa"/>
          </w:tcPr>
          <w:p w14:paraId="7D69A239" w14:textId="77777777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3662042006180T3</w:t>
            </w:r>
          </w:p>
        </w:tc>
      </w:tr>
      <w:tr w:rsidR="006E3DF4" w:rsidRPr="00084882" w14:paraId="6130963C" w14:textId="77777777" w:rsidTr="000004D4">
        <w:tc>
          <w:tcPr>
            <w:tcW w:w="4811" w:type="dxa"/>
          </w:tcPr>
          <w:p w14:paraId="7795E9FA" w14:textId="7E7D309D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Model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/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numer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katalogowy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/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numer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części</w:t>
            </w:r>
          </w:p>
        </w:tc>
        <w:tc>
          <w:tcPr>
            <w:tcW w:w="4811" w:type="dxa"/>
          </w:tcPr>
          <w:p w14:paraId="4D3E1175" w14:textId="77777777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T1172</w:t>
            </w:r>
          </w:p>
        </w:tc>
      </w:tr>
      <w:tr w:rsidR="006E3DF4" w:rsidRPr="00084882" w14:paraId="21119AFA" w14:textId="77777777" w:rsidTr="000004D4">
        <w:tc>
          <w:tcPr>
            <w:tcW w:w="4811" w:type="dxa"/>
          </w:tcPr>
          <w:p w14:paraId="200068BF" w14:textId="7748A4E3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Zakres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numerów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serii</w:t>
            </w:r>
          </w:p>
        </w:tc>
        <w:tc>
          <w:tcPr>
            <w:tcW w:w="4811" w:type="dxa"/>
          </w:tcPr>
          <w:p w14:paraId="4ABF1EE9" w14:textId="19155F49" w:rsidR="006E3DF4" w:rsidRPr="00084882" w:rsidRDefault="00453A25">
            <w:pPr>
              <w:pStyle w:val="Compact"/>
              <w:rPr>
                <w:lang w:val="pl-PL"/>
              </w:rPr>
            </w:pPr>
            <w:r w:rsidRPr="00084882">
              <w:rPr>
                <w:lang w:val="pl-PL"/>
              </w:rPr>
              <w:t>Nie</w:t>
            </w:r>
            <w:r w:rsidR="00084882" w:rsidRPr="00084882">
              <w:rPr>
                <w:lang w:val="pl-PL"/>
              </w:rPr>
              <w:t xml:space="preserve"> </w:t>
            </w:r>
            <w:r w:rsidRPr="00084882">
              <w:rPr>
                <w:lang w:val="pl-PL"/>
              </w:rPr>
              <w:t>dotyczy</w:t>
            </w:r>
          </w:p>
        </w:tc>
      </w:tr>
      <w:tr w:rsidR="006E3DF4" w:rsidRPr="00084882" w14:paraId="1DB60E62" w14:textId="77777777" w:rsidTr="000004D4">
        <w:tc>
          <w:tcPr>
            <w:tcW w:w="4811" w:type="dxa"/>
          </w:tcPr>
          <w:p w14:paraId="0CCA3C8E" w14:textId="72E3AC10" w:rsidR="006E3DF4" w:rsidRPr="00084882" w:rsidRDefault="00C2120C">
            <w:pPr>
              <w:pStyle w:val="Compact"/>
              <w:rPr>
                <w:lang w:val="pl-PL"/>
              </w:rPr>
            </w:pPr>
            <w:r>
              <w:rPr>
                <w:lang w:val="pl-PL"/>
              </w:rPr>
              <w:t>Producent</w:t>
            </w:r>
          </w:p>
        </w:tc>
        <w:tc>
          <w:tcPr>
            <w:tcW w:w="4811" w:type="dxa"/>
          </w:tcPr>
          <w:p w14:paraId="4581C02B" w14:textId="738898A9" w:rsidR="006E3DF4" w:rsidRPr="00465499" w:rsidRDefault="00465499">
            <w:pPr>
              <w:pStyle w:val="Compact"/>
              <w:rPr>
                <w:lang w:val="pl-PL"/>
              </w:rPr>
            </w:pPr>
            <w:proofErr w:type="spellStart"/>
            <w:r w:rsidRPr="00465499">
              <w:rPr>
                <w:lang w:val="pl-PL"/>
              </w:rPr>
              <w:t>Laboratoires</w:t>
            </w:r>
            <w:proofErr w:type="spellEnd"/>
            <w:r w:rsidRPr="00465499">
              <w:rPr>
                <w:lang w:val="pl-PL"/>
              </w:rPr>
              <w:t xml:space="preserve"> </w:t>
            </w:r>
            <w:proofErr w:type="spellStart"/>
            <w:r>
              <w:rPr>
                <w:lang w:val="pl-PL"/>
              </w:rPr>
              <w:t>T</w:t>
            </w:r>
            <w:r w:rsidRPr="00465499">
              <w:rPr>
                <w:lang w:val="pl-PL"/>
              </w:rPr>
              <w:t>héa</w:t>
            </w:r>
            <w:proofErr w:type="spellEnd"/>
          </w:p>
        </w:tc>
      </w:tr>
    </w:tbl>
    <w:p w14:paraId="6C529A7E" w14:textId="693B6E7C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Szanowni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aństwo,</w:t>
      </w:r>
    </w:p>
    <w:p w14:paraId="37FDCC42" w14:textId="7CB8BA35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niniejszy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uje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iln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ąc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medyczn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.</w:t>
      </w:r>
    </w:p>
    <w:p w14:paraId="1E91DCD1" w14:textId="24206FC1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eryln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chusteczk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sączon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łynem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znaczon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EC479D">
        <w:rPr>
          <w:lang w:val="pl-PL"/>
        </w:rPr>
        <w:t xml:space="preserve"> </w:t>
      </w:r>
      <w:r w:rsidRPr="00084882">
        <w:rPr>
          <w:lang w:val="pl-PL"/>
        </w:rPr>
        <w:t>codzien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higie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ek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ypadk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każenia</w:t>
      </w:r>
      <w:r w:rsidR="00084882" w:rsidRPr="00084882">
        <w:rPr>
          <w:lang w:val="pl-PL"/>
        </w:rPr>
        <w:t xml:space="preserve"> </w:t>
      </w:r>
      <w:r w:rsidR="00084882">
        <w:rPr>
          <w:lang w:val="pl-PL"/>
        </w:rPr>
        <w:t>nużeńcem (</w:t>
      </w:r>
      <w:proofErr w:type="spellStart"/>
      <w:r w:rsidRPr="00084882">
        <w:rPr>
          <w:i/>
          <w:iCs/>
          <w:lang w:val="pl-PL"/>
        </w:rPr>
        <w:t>Demodex</w:t>
      </w:r>
      <w:proofErr w:type="spellEnd"/>
      <w:r w:rsidR="00084882">
        <w:rPr>
          <w:lang w:val="pl-PL"/>
        </w:rPr>
        <w:t>).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ób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znaczo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łącz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kór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leż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kład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ośredni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ka.</w:t>
      </w:r>
    </w:p>
    <w:p w14:paraId="5CD0F36C" w14:textId="25E0D56F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Identyfikacj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roblemu</w:t>
      </w:r>
    </w:p>
    <w:p w14:paraId="57176A99" w14:textId="77CD8507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Zaobserwowan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nacząc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utrzymując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i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zro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liczb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głoszeń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ilk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rajó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europejski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ąc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właściw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.</w:t>
      </w:r>
    </w:p>
    <w:p w14:paraId="38614CCB" w14:textId="74283626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Zgłosze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t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d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szystkim:</w:t>
      </w:r>
    </w:p>
    <w:p w14:paraId="07CBE017" w14:textId="0899B9B9" w:rsidR="006E3DF4" w:rsidRPr="00084882" w:rsidRDefault="00453A25">
      <w:pPr>
        <w:pStyle w:val="Compact"/>
        <w:numPr>
          <w:ilvl w:val="0"/>
          <w:numId w:val="2"/>
        </w:numPr>
        <w:rPr>
          <w:lang w:val="pl-PL"/>
        </w:rPr>
      </w:pPr>
      <w:r w:rsidRPr="00084882">
        <w:rPr>
          <w:lang w:val="pl-PL"/>
        </w:rPr>
        <w:t>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z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widziany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kresem,</w:t>
      </w:r>
    </w:p>
    <w:p w14:paraId="33608BC0" w14:textId="7913601D" w:rsidR="006E3DF4" w:rsidRPr="00084882" w:rsidRDefault="00453A25">
      <w:pPr>
        <w:pStyle w:val="Compact"/>
        <w:numPr>
          <w:ilvl w:val="0"/>
          <w:numId w:val="2"/>
        </w:numPr>
        <w:rPr>
          <w:lang w:val="pl-PL"/>
        </w:rPr>
      </w:pPr>
      <w:r w:rsidRPr="00084882">
        <w:rPr>
          <w:lang w:val="pl-PL"/>
        </w:rPr>
        <w:t>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pulacj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ediatrycznej,</w:t>
      </w:r>
    </w:p>
    <w:p w14:paraId="40B38527" w14:textId="1782DB9C" w:rsidR="004C255A" w:rsidRPr="00084882" w:rsidRDefault="00453A25" w:rsidP="004C255A">
      <w:pPr>
        <w:pStyle w:val="Compact"/>
        <w:numPr>
          <w:ilvl w:val="0"/>
          <w:numId w:val="2"/>
        </w:numPr>
        <w:rPr>
          <w:lang w:val="pl-PL"/>
        </w:rPr>
      </w:pPr>
      <w:r w:rsidRPr="00084882">
        <w:rPr>
          <w:lang w:val="pl-PL"/>
        </w:rPr>
        <w:t>pomyle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nny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e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medycznym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CLEAN</w:t>
      </w:r>
      <w:r w:rsidR="006C096B" w:rsidRPr="00084882">
        <w:rPr>
          <w:lang w:val="pl-PL"/>
        </w:rPr>
        <w:t>.</w:t>
      </w:r>
    </w:p>
    <w:p w14:paraId="7E6D2044" w14:textId="77777777" w:rsidR="006C096B" w:rsidRPr="00084882" w:rsidRDefault="006C096B" w:rsidP="006C096B">
      <w:pPr>
        <w:pStyle w:val="Compact"/>
        <w:ind w:left="720"/>
        <w:rPr>
          <w:lang w:val="pl-PL"/>
        </w:rPr>
      </w:pPr>
    </w:p>
    <w:p w14:paraId="4A4F4AC9" w14:textId="00A0E447" w:rsidR="004C255A" w:rsidRPr="00084882" w:rsidRDefault="004C255A" w:rsidP="001B70C5">
      <w:pPr>
        <w:rPr>
          <w:lang w:val="pl-PL"/>
        </w:rPr>
      </w:pP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nia</w:t>
      </w:r>
      <w:r w:rsidR="00084882" w:rsidRPr="00084882">
        <w:rPr>
          <w:color w:val="EE0000"/>
          <w:lang w:val="pl-PL"/>
        </w:rPr>
        <w:t xml:space="preserve"> </w:t>
      </w:r>
      <w:r w:rsidR="009501A0">
        <w:rPr>
          <w:lang w:val="pl-PL"/>
        </w:rPr>
        <w:t>20</w:t>
      </w:r>
      <w:r w:rsidR="000E0186" w:rsidRPr="000E0186">
        <w:rPr>
          <w:lang w:val="pl-PL"/>
        </w:rPr>
        <w:t>.07.202</w:t>
      </w:r>
      <w:r w:rsidR="00D132F7" w:rsidRPr="00010C18">
        <w:rPr>
          <w:lang w:val="pl-PL"/>
        </w:rPr>
        <w:t>6</w:t>
      </w:r>
      <w:r w:rsidR="00084882" w:rsidRPr="000E0186">
        <w:rPr>
          <w:lang w:val="pl-PL"/>
        </w:rPr>
        <w:t xml:space="preserve"> </w:t>
      </w:r>
      <w:r w:rsidRPr="00084882">
        <w:rPr>
          <w:lang w:val="pl-PL"/>
        </w:rPr>
        <w:t>Th</w:t>
      </w:r>
      <w:r w:rsidR="001E18A2">
        <w:rPr>
          <w:lang w:val="pl-PL"/>
        </w:rPr>
        <w:t>é</w:t>
      </w:r>
      <w:r w:rsidRPr="00084882">
        <w:rPr>
          <w:lang w:val="pl-PL"/>
        </w:rPr>
        <w:t>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lsk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dnotował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rynk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lski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żadn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głoszeń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ąc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myłkow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odukt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mia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CLEAN.</w:t>
      </w:r>
    </w:p>
    <w:p w14:paraId="7A118F79" w14:textId="5DEB8D2E" w:rsidR="006E3DF4" w:rsidRPr="00084882" w:rsidRDefault="00453A25">
      <w:pPr>
        <w:pStyle w:val="FirstParagraph"/>
        <w:rPr>
          <w:lang w:val="pl-PL"/>
        </w:rPr>
      </w:pPr>
      <w:r w:rsidRPr="00084882">
        <w:rPr>
          <w:lang w:val="pl-PL"/>
        </w:rPr>
        <w:lastRenderedPageBreak/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znaczo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codzien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higie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ek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ypadk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każenia</w:t>
      </w:r>
      <w:r w:rsidR="00084882" w:rsidRPr="00084882">
        <w:rPr>
          <w:lang w:val="pl-PL"/>
        </w:rPr>
        <w:t xml:space="preserve"> </w:t>
      </w:r>
      <w:proofErr w:type="spellStart"/>
      <w:r w:rsidRPr="001E18A2">
        <w:rPr>
          <w:i/>
          <w:iCs/>
          <w:lang w:val="pl-PL"/>
        </w:rPr>
        <w:t>Demodex</w:t>
      </w:r>
      <w:proofErr w:type="spellEnd"/>
      <w:r w:rsidRPr="00084882">
        <w:rPr>
          <w:lang w:val="pl-PL"/>
        </w:rPr>
        <w:t>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tomia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CLEAN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leca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codzien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higie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ek.</w:t>
      </w:r>
    </w:p>
    <w:p w14:paraId="0EBA00C8" w14:textId="373951A5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Potencjalne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ryzyko</w:t>
      </w:r>
    </w:p>
    <w:p w14:paraId="10BCBAD2" w14:textId="7180A1F6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Zgod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nformacj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an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twórcę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stępuj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ośred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ryzyk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l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drowia.</w:t>
      </w:r>
      <w:r w:rsidR="00084882" w:rsidRPr="00084882">
        <w:rPr>
          <w:lang w:val="pl-PL"/>
        </w:rPr>
        <w:t xml:space="preserve"> </w:t>
      </w:r>
      <w:r w:rsidRPr="00010C18">
        <w:rPr>
          <w:lang w:val="pl-PL"/>
        </w:rPr>
        <w:t>Działani</w:t>
      </w:r>
      <w:r w:rsidR="00D132F7" w:rsidRPr="00010C18">
        <w:rPr>
          <w:lang w:val="pl-PL"/>
        </w:rPr>
        <w:t>e</w:t>
      </w:r>
      <w:r w:rsidR="00084882" w:rsidRPr="00010C18">
        <w:rPr>
          <w:lang w:val="pl-PL"/>
        </w:rPr>
        <w:t xml:space="preserve"> </w:t>
      </w:r>
      <w:r w:rsidRPr="00010C18">
        <w:rPr>
          <w:lang w:val="pl-PL"/>
        </w:rPr>
        <w:t>ma</w:t>
      </w:r>
      <w:r w:rsidR="00084882" w:rsidRPr="00010C18">
        <w:rPr>
          <w:lang w:val="pl-PL"/>
        </w:rPr>
        <w:t xml:space="preserve"> </w:t>
      </w:r>
      <w:r w:rsidRPr="00010C18">
        <w:rPr>
          <w:lang w:val="pl-PL"/>
        </w:rPr>
        <w:t>charakter</w:t>
      </w:r>
      <w:r w:rsidR="00084882" w:rsidRPr="00010C18">
        <w:rPr>
          <w:lang w:val="pl-PL"/>
        </w:rPr>
        <w:t xml:space="preserve"> </w:t>
      </w:r>
      <w:r w:rsidRPr="00010C18">
        <w:rPr>
          <w:lang w:val="pl-PL"/>
        </w:rPr>
        <w:t>zapobiegawczy.</w:t>
      </w:r>
    </w:p>
    <w:p w14:paraId="3357CCAD" w14:textId="6207729A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Stosowa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z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widziany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kresem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osowa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pulacj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ediatrycz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lub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stosowa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mia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CLEAN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mo</w:t>
      </w:r>
      <w:r w:rsidR="001E18A2">
        <w:rPr>
          <w:lang w:val="pl-PL"/>
        </w:rPr>
        <w:t>g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owadzi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:</w:t>
      </w:r>
    </w:p>
    <w:p w14:paraId="4A53E024" w14:textId="5E8427F1" w:rsidR="006E3DF4" w:rsidRPr="00084882" w:rsidRDefault="00453A25">
      <w:pPr>
        <w:pStyle w:val="Compact"/>
        <w:numPr>
          <w:ilvl w:val="0"/>
          <w:numId w:val="3"/>
        </w:numPr>
        <w:rPr>
          <w:lang w:val="pl-PL"/>
        </w:rPr>
      </w:pPr>
      <w:r w:rsidRPr="00084882">
        <w:rPr>
          <w:lang w:val="pl-PL"/>
        </w:rPr>
        <w:t>nieskutecznośc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oduktu,</w:t>
      </w:r>
    </w:p>
    <w:p w14:paraId="0ECA9002" w14:textId="39221757" w:rsidR="006E3DF4" w:rsidRPr="00084882" w:rsidRDefault="00453A25">
      <w:pPr>
        <w:pStyle w:val="Compact"/>
        <w:numPr>
          <w:ilvl w:val="0"/>
          <w:numId w:val="3"/>
        </w:numPr>
        <w:rPr>
          <w:lang w:val="pl-PL"/>
        </w:rPr>
      </w:pPr>
      <w:r w:rsidRPr="00084882">
        <w:rPr>
          <w:lang w:val="pl-PL"/>
        </w:rPr>
        <w:t>zakaże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cz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/lub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ek.</w:t>
      </w:r>
    </w:p>
    <w:p w14:paraId="0C0368C8" w14:textId="2E3BB847" w:rsidR="006E3DF4" w:rsidRPr="00084882" w:rsidRDefault="00453A25">
      <w:pPr>
        <w:pStyle w:val="FirstParagraph"/>
        <w:rPr>
          <w:lang w:val="pl-PL"/>
        </w:rPr>
      </w:pPr>
      <w:r w:rsidRPr="00084882">
        <w:rPr>
          <w:b/>
          <w:bCs/>
          <w:lang w:val="pl-PL"/>
        </w:rPr>
        <w:t>Działania,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które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owinni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odjąć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użytkownicy</w:t>
      </w:r>
    </w:p>
    <w:p w14:paraId="79D78224" w14:textId="3E1D9FD9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djęc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stępując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ziałań:</w:t>
      </w:r>
    </w:p>
    <w:p w14:paraId="5BA895D7" w14:textId="79288548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pozn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i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treści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niejsz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.</w:t>
      </w:r>
    </w:p>
    <w:p w14:paraId="6D892F32" w14:textId="24190046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pewnić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ab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ył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osowa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łącz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codzien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higie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ek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ypadka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każenia</w:t>
      </w:r>
      <w:r w:rsidR="00084882" w:rsidRPr="00084882">
        <w:rPr>
          <w:lang w:val="pl-PL"/>
        </w:rPr>
        <w:t xml:space="preserve"> </w:t>
      </w:r>
      <w:r w:rsidR="001E18A2">
        <w:rPr>
          <w:lang w:val="pl-PL"/>
        </w:rPr>
        <w:t>nużeńcem (</w:t>
      </w:r>
      <w:proofErr w:type="spellStart"/>
      <w:r w:rsidRPr="001E18A2">
        <w:rPr>
          <w:i/>
          <w:iCs/>
          <w:lang w:val="pl-PL"/>
        </w:rPr>
        <w:t>Demodex</w:t>
      </w:r>
      <w:proofErr w:type="spellEnd"/>
      <w:r w:rsidR="001E18A2">
        <w:rPr>
          <w:lang w:val="pl-PL"/>
        </w:rPr>
        <w:t>)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a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łącznie</w:t>
      </w:r>
      <w:r w:rsidR="000E0186">
        <w:rPr>
          <w:lang w:val="pl-PL"/>
        </w:rPr>
        <w:br/>
      </w:r>
      <w:r w:rsidRPr="00084882">
        <w:rPr>
          <w:lang w:val="pl-PL"/>
        </w:rPr>
        <w:t>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acjentó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rosłych.</w:t>
      </w:r>
    </w:p>
    <w:p w14:paraId="42E4860D" w14:textId="744519CD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niejsz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szystki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sobo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aństw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ganizacji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tór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win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ost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informowan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treści.</w:t>
      </w:r>
    </w:p>
    <w:p w14:paraId="53F78859" w14:textId="151EE21B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Jeżel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ób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ostał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a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n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ganizacji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a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niejsz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również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t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ganizacji.</w:t>
      </w:r>
    </w:p>
    <w:p w14:paraId="5A36A030" w14:textId="36B7FC77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utrzymyw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świadomoś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ąc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niejsz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nikając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ziałań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dpowiedn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kres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ab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pewni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kutecznoś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ziała</w:t>
      </w:r>
      <w:r w:rsidR="001E18A2">
        <w:rPr>
          <w:lang w:val="pl-PL"/>
        </w:rPr>
        <w:t>ń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apobiegawcz</w:t>
      </w:r>
      <w:r w:rsidR="001E18A2">
        <w:rPr>
          <w:lang w:val="pl-PL"/>
        </w:rPr>
        <w:t>ych</w:t>
      </w:r>
      <w:r w:rsidRPr="00084882">
        <w:rPr>
          <w:lang w:val="pl-PL"/>
        </w:rPr>
        <w:t>.</w:t>
      </w:r>
    </w:p>
    <w:p w14:paraId="7CAC33D1" w14:textId="32AD2B50" w:rsidR="006E3DF4" w:rsidRPr="00084882" w:rsidRDefault="00453A25">
      <w:pPr>
        <w:pStyle w:val="Compact"/>
        <w:numPr>
          <w:ilvl w:val="0"/>
          <w:numId w:val="4"/>
        </w:numPr>
        <w:rPr>
          <w:lang w:val="pl-PL"/>
        </w:rPr>
      </w:pPr>
      <w:r w:rsidRPr="00084882">
        <w:rPr>
          <w:lang w:val="pl-PL"/>
        </w:rPr>
        <w:t>Prosim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głaszać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szystk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ncydent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wiązan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e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twórcy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ystrybutor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lub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lokaln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dstawiciela</w:t>
      </w:r>
      <w:r w:rsidR="00084882" w:rsidRPr="00084882">
        <w:rPr>
          <w:lang w:val="pl-PL"/>
        </w:rPr>
        <w:t xml:space="preserve"> </w:t>
      </w:r>
      <w:r w:rsidR="000E0186" w:rsidRPr="00084882">
        <w:rPr>
          <w:lang w:val="pl-PL"/>
        </w:rPr>
        <w:t>ora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żel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tyczy,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rajow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gan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łaściwego.</w:t>
      </w:r>
    </w:p>
    <w:p w14:paraId="754CC5B8" w14:textId="5444C456" w:rsidR="006E3DF4" w:rsidRPr="00084882" w:rsidRDefault="00453A25">
      <w:pPr>
        <w:pStyle w:val="FirstParagraph"/>
        <w:rPr>
          <w:lang w:val="pl-PL"/>
        </w:rPr>
      </w:pP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maga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wro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.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magan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odda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warantan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an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niszczenie.</w:t>
      </w:r>
    </w:p>
    <w:p w14:paraId="1D4A1A28" w14:textId="37603C9A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Działania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odejmowane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przez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wytwórcę</w:t>
      </w:r>
    </w:p>
    <w:p w14:paraId="3EDA432D" w14:textId="5F249BF2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Wytwórc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kazuj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niejsz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cel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większe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świadomośc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użytkowników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ra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granicze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ryzyk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właściwego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tosow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LEPHADEMODEX.</w:t>
      </w:r>
    </w:p>
    <w:p w14:paraId="564FFC99" w14:textId="74222032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Wytwórc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widuje:</w:t>
      </w:r>
    </w:p>
    <w:p w14:paraId="559A5EF6" w14:textId="09287CE9" w:rsidR="006E3DF4" w:rsidRPr="00084882" w:rsidRDefault="00453A25">
      <w:pPr>
        <w:pStyle w:val="Compact"/>
        <w:numPr>
          <w:ilvl w:val="0"/>
          <w:numId w:val="5"/>
        </w:numPr>
        <w:rPr>
          <w:lang w:val="pl-PL"/>
        </w:rPr>
      </w:pPr>
      <w:r w:rsidRPr="00084882">
        <w:rPr>
          <w:lang w:val="pl-PL"/>
        </w:rPr>
        <w:t>usunięc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odukt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z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rynku,</w:t>
      </w:r>
    </w:p>
    <w:p w14:paraId="1E39D3FE" w14:textId="6718A6C9" w:rsidR="006E3DF4" w:rsidRPr="00084882" w:rsidRDefault="00453A25">
      <w:pPr>
        <w:pStyle w:val="Compact"/>
        <w:numPr>
          <w:ilvl w:val="0"/>
          <w:numId w:val="5"/>
        </w:numPr>
        <w:rPr>
          <w:lang w:val="pl-PL"/>
        </w:rPr>
      </w:pPr>
      <w:r w:rsidRPr="00084882">
        <w:rPr>
          <w:lang w:val="pl-PL"/>
        </w:rPr>
        <w:t>modyfikacji</w:t>
      </w:r>
      <w:r w:rsidR="00084882" w:rsidRPr="00084882">
        <w:rPr>
          <w:lang w:val="pl-PL"/>
        </w:rPr>
        <w:t xml:space="preserve"> </w:t>
      </w:r>
      <w:r w:rsidR="001E18A2">
        <w:rPr>
          <w:lang w:val="pl-PL"/>
        </w:rPr>
        <w:t>an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kontrol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wyrobu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miejscu,</w:t>
      </w:r>
    </w:p>
    <w:p w14:paraId="2B867BD6" w14:textId="746EB7C2" w:rsidR="006E3DF4" w:rsidRPr="00084882" w:rsidRDefault="00453A25">
      <w:pPr>
        <w:pStyle w:val="Compact"/>
        <w:numPr>
          <w:ilvl w:val="0"/>
          <w:numId w:val="5"/>
        </w:numPr>
        <w:rPr>
          <w:lang w:val="pl-PL"/>
        </w:rPr>
      </w:pPr>
      <w:r w:rsidRPr="00084882">
        <w:rPr>
          <w:lang w:val="pl-PL"/>
        </w:rPr>
        <w:lastRenderedPageBreak/>
        <w:t>aktualizacj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programowania,</w:t>
      </w:r>
    </w:p>
    <w:p w14:paraId="61497BEF" w14:textId="21240C80" w:rsidR="006E3DF4" w:rsidRPr="00084882" w:rsidRDefault="00453A25">
      <w:pPr>
        <w:pStyle w:val="Compact"/>
        <w:numPr>
          <w:ilvl w:val="0"/>
          <w:numId w:val="5"/>
        </w:numPr>
        <w:rPr>
          <w:lang w:val="pl-PL"/>
        </w:rPr>
      </w:pPr>
      <w:r w:rsidRPr="00084882">
        <w:rPr>
          <w:lang w:val="pl-PL"/>
        </w:rPr>
        <w:t>zmiany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instrukcj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używania</w:t>
      </w:r>
      <w:r w:rsidR="00084882" w:rsidRPr="00084882">
        <w:rPr>
          <w:lang w:val="pl-PL"/>
        </w:rPr>
        <w:t xml:space="preserve"> </w:t>
      </w:r>
      <w:r w:rsidR="001E18A2">
        <w:rPr>
          <w:lang w:val="pl-PL"/>
        </w:rPr>
        <w:t>an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oznakowania,</w:t>
      </w:r>
    </w:p>
    <w:p w14:paraId="5B246CB2" w14:textId="764143A8" w:rsidR="006E3DF4" w:rsidRPr="00084882" w:rsidRDefault="00453A25">
      <w:pPr>
        <w:pStyle w:val="Compact"/>
        <w:numPr>
          <w:ilvl w:val="0"/>
          <w:numId w:val="5"/>
        </w:numPr>
        <w:rPr>
          <w:lang w:val="pl-PL"/>
        </w:rPr>
      </w:pPr>
      <w:r w:rsidRPr="00084882">
        <w:rPr>
          <w:lang w:val="pl-PL"/>
        </w:rPr>
        <w:t>przekazani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acjentom</w:t>
      </w:r>
      <w:r w:rsidR="00084882" w:rsidRPr="00084882">
        <w:rPr>
          <w:lang w:val="pl-PL"/>
        </w:rPr>
        <w:t xml:space="preserve"> </w:t>
      </w:r>
      <w:r w:rsidR="001E18A2">
        <w:rPr>
          <w:lang w:val="pl-PL"/>
        </w:rPr>
        <w:t>an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użytkownikom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profesjonalnym.</w:t>
      </w:r>
    </w:p>
    <w:p w14:paraId="1F6ABF95" w14:textId="1E2B5E03" w:rsidR="006E3DF4" w:rsidRPr="00084882" w:rsidRDefault="00453A25">
      <w:pPr>
        <w:pStyle w:val="FirstParagraph"/>
        <w:rPr>
          <w:lang w:val="pl-PL"/>
        </w:rPr>
      </w:pPr>
      <w:r w:rsidRPr="00084882">
        <w:rPr>
          <w:b/>
          <w:bCs/>
          <w:lang w:val="pl-PL"/>
        </w:rPr>
        <w:t>Informacje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dodatkowe</w:t>
      </w:r>
    </w:p>
    <w:p w14:paraId="5D448594" w14:textId="05CDF683" w:rsidR="006E3DF4" w:rsidRPr="00084882" w:rsidRDefault="00453A25">
      <w:pPr>
        <w:pStyle w:val="Tekstpodstawowy"/>
        <w:rPr>
          <w:lang w:val="pl-PL"/>
        </w:rPr>
      </w:pPr>
      <w:r w:rsidRPr="00084882">
        <w:rPr>
          <w:lang w:val="pl-PL"/>
        </w:rPr>
        <w:t>Niniejsz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jest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w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ą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.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i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przewiduje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się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alsz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działań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astępczych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ani</w:t>
      </w:r>
      <w:r w:rsidR="00084882" w:rsidRPr="00084882">
        <w:rPr>
          <w:lang w:val="pl-PL"/>
        </w:rPr>
        <w:t xml:space="preserve"> </w:t>
      </w:r>
      <w:r w:rsidR="001E18A2">
        <w:rPr>
          <w:lang w:val="pl-PL"/>
        </w:rPr>
        <w:t xml:space="preserve">sporządzenia </w:t>
      </w:r>
      <w:r w:rsidRPr="00084882">
        <w:rPr>
          <w:lang w:val="pl-PL"/>
        </w:rPr>
        <w:t>kolejnej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notatki</w:t>
      </w:r>
      <w:r w:rsidR="00084882" w:rsidRPr="00084882">
        <w:rPr>
          <w:lang w:val="pl-PL"/>
        </w:rPr>
        <w:t xml:space="preserve"> </w:t>
      </w:r>
      <w:r w:rsidRPr="00084882">
        <w:rPr>
          <w:lang w:val="pl-PL"/>
        </w:rPr>
        <w:t>bezpieczeństwa.</w:t>
      </w:r>
    </w:p>
    <w:p w14:paraId="28C55F6D" w14:textId="4AF1E6C0" w:rsidR="006E3DF4" w:rsidRPr="00084882" w:rsidRDefault="00453A25">
      <w:pPr>
        <w:pStyle w:val="Tekstpodstawowy"/>
        <w:rPr>
          <w:lang w:val="pl-PL"/>
        </w:rPr>
      </w:pPr>
      <w:r w:rsidRPr="00084882">
        <w:rPr>
          <w:b/>
          <w:bCs/>
          <w:lang w:val="pl-PL"/>
        </w:rPr>
        <w:t>Kontakt</w:t>
      </w:r>
      <w:r w:rsidR="00084882" w:rsidRPr="00084882">
        <w:rPr>
          <w:b/>
          <w:bCs/>
          <w:lang w:val="pl-PL"/>
        </w:rPr>
        <w:t xml:space="preserve"> </w:t>
      </w:r>
      <w:r w:rsidRPr="00084882">
        <w:rPr>
          <w:b/>
          <w:bCs/>
          <w:lang w:val="pl-PL"/>
        </w:rPr>
        <w:t>lokalny</w:t>
      </w:r>
    </w:p>
    <w:p w14:paraId="78E0BE48" w14:textId="77777777" w:rsidR="000E0186" w:rsidRPr="00EC479D" w:rsidRDefault="000E0186">
      <w:pPr>
        <w:pStyle w:val="Tekstpodstawowy"/>
        <w:rPr>
          <w:lang w:val="pl-PL"/>
        </w:rPr>
      </w:pPr>
      <w:r w:rsidRPr="00EC479D">
        <w:rPr>
          <w:lang w:val="pl-PL"/>
        </w:rPr>
        <w:t>Dane kontaktowe</w:t>
      </w:r>
    </w:p>
    <w:p w14:paraId="1D35EF7A" w14:textId="77777777" w:rsidR="00EC479D" w:rsidRDefault="000E0186" w:rsidP="00EC479D">
      <w:pPr>
        <w:pStyle w:val="Tekstpodstawowy"/>
        <w:rPr>
          <w:lang w:val="pl-PL"/>
        </w:rPr>
      </w:pPr>
      <w:proofErr w:type="spellStart"/>
      <w:r w:rsidRPr="00EC479D">
        <w:rPr>
          <w:lang w:val="pl-PL"/>
        </w:rPr>
        <w:t>Thea</w:t>
      </w:r>
      <w:proofErr w:type="spellEnd"/>
      <w:r w:rsidRPr="00EC479D">
        <w:rPr>
          <w:lang w:val="pl-PL"/>
        </w:rPr>
        <w:t xml:space="preserve"> Polska Sp. z o.o.</w:t>
      </w:r>
    </w:p>
    <w:p w14:paraId="46BB61F2" w14:textId="3BDD8566" w:rsidR="00EC479D" w:rsidRPr="00EC479D" w:rsidRDefault="00EC479D" w:rsidP="00EC479D">
      <w:pPr>
        <w:pStyle w:val="Tekstpodstawowy"/>
        <w:rPr>
          <w:lang w:val="pl-PL"/>
        </w:rPr>
      </w:pPr>
      <w:r w:rsidRPr="00EC479D">
        <w:rPr>
          <w:b/>
          <w:bCs/>
          <w:lang w:val="pl-PL"/>
        </w:rPr>
        <w:t>Telefon:</w:t>
      </w:r>
      <w:r w:rsidRPr="00EC479D">
        <w:rPr>
          <w:lang w:val="pl-PL"/>
        </w:rPr>
        <w:br/>
      </w:r>
      <w:proofErr w:type="spellStart"/>
      <w:r w:rsidRPr="00EC479D">
        <w:rPr>
          <w:lang w:val="pl-PL"/>
        </w:rPr>
        <w:t>tel</w:t>
      </w:r>
      <w:proofErr w:type="spellEnd"/>
      <w:r w:rsidRPr="00EC479D">
        <w:rPr>
          <w:lang w:val="pl-PL"/>
        </w:rPr>
        <w:t>: (+48) 22 642 87 77</w:t>
      </w:r>
    </w:p>
    <w:p w14:paraId="1DA955BC" w14:textId="0E9881F9" w:rsidR="00EC479D" w:rsidRDefault="00EC479D" w:rsidP="00EC479D">
      <w:pPr>
        <w:pStyle w:val="Tekstpodstawowy"/>
        <w:rPr>
          <w:lang w:val="pl-PL"/>
        </w:rPr>
      </w:pPr>
      <w:r w:rsidRPr="00EC479D">
        <w:rPr>
          <w:b/>
          <w:bCs/>
          <w:lang w:val="pl-PL"/>
        </w:rPr>
        <w:t>E-mail:</w:t>
      </w:r>
      <w:r w:rsidRPr="00EC479D">
        <w:rPr>
          <w:lang w:val="pl-PL"/>
        </w:rPr>
        <w:br/>
      </w:r>
      <w:r>
        <w:fldChar w:fldCharType="begin"/>
      </w:r>
      <w:r w:rsidRPr="00C2120C">
        <w:rPr>
          <w:lang w:val="pl-PL"/>
        </w:rPr>
        <w:instrText>HYPERLINK "mailto:info.poland@theapharma.com"</w:instrText>
      </w:r>
      <w:r>
        <w:fldChar w:fldCharType="separate"/>
      </w:r>
      <w:r w:rsidRPr="00E92314">
        <w:rPr>
          <w:rStyle w:val="Hipercze"/>
          <w:lang w:val="pl-PL"/>
        </w:rPr>
        <w:t>info.poland@theapharma.com</w:t>
      </w:r>
      <w:r>
        <w:fldChar w:fldCharType="end"/>
      </w:r>
    </w:p>
    <w:p w14:paraId="47B6777C" w14:textId="15955F22" w:rsidR="00EC479D" w:rsidRPr="009501A0" w:rsidRDefault="00EC479D" w:rsidP="00EC479D">
      <w:pPr>
        <w:pStyle w:val="Tekstpodstawowy"/>
        <w:rPr>
          <w:b/>
          <w:bCs/>
          <w:lang w:val="en-GB"/>
        </w:rPr>
      </w:pPr>
      <w:r w:rsidRPr="009501A0">
        <w:rPr>
          <w:b/>
          <w:bCs/>
          <w:lang w:val="en-GB"/>
        </w:rPr>
        <w:t xml:space="preserve">Osoba </w:t>
      </w:r>
      <w:proofErr w:type="spellStart"/>
      <w:r w:rsidRPr="009501A0">
        <w:rPr>
          <w:b/>
          <w:bCs/>
          <w:lang w:val="en-GB"/>
        </w:rPr>
        <w:t>kontaktowa</w:t>
      </w:r>
      <w:proofErr w:type="spellEnd"/>
    </w:p>
    <w:p w14:paraId="31355569" w14:textId="52372901" w:rsidR="00EC479D" w:rsidRPr="00EC479D" w:rsidRDefault="00EC479D" w:rsidP="00EC479D">
      <w:pPr>
        <w:pStyle w:val="Tekstpodstawowy"/>
        <w:rPr>
          <w:lang w:val="en-GB"/>
        </w:rPr>
      </w:pPr>
      <w:r w:rsidRPr="00EC479D">
        <w:rPr>
          <w:lang w:val="en-GB"/>
        </w:rPr>
        <w:t>Anna Brylak</w:t>
      </w:r>
      <w:r w:rsidRPr="00EC479D">
        <w:rPr>
          <w:lang w:val="en-GB"/>
        </w:rPr>
        <w:br/>
      </w:r>
      <w:r w:rsidRPr="00EC479D">
        <w:t>Medical Quality Coordinator / GDP Responsible Person back -up</w:t>
      </w:r>
      <w:r>
        <w:br/>
      </w:r>
      <w:r w:rsidRPr="00EC479D">
        <w:t xml:space="preserve">tel. +48 691 195 579 </w:t>
      </w:r>
      <w:r w:rsidRPr="00EC479D">
        <w:br/>
        <w:t xml:space="preserve">e-mail: </w:t>
      </w:r>
      <w:hyperlink r:id="rId5" w:history="1">
        <w:r w:rsidRPr="00E92314">
          <w:rPr>
            <w:rStyle w:val="Hipercze"/>
          </w:rPr>
          <w:t>Anna.BRYLAK@theapharma.com</w:t>
        </w:r>
      </w:hyperlink>
      <w:r>
        <w:t xml:space="preserve"> </w:t>
      </w:r>
    </w:p>
    <w:p w14:paraId="36EA9836" w14:textId="311FE403" w:rsidR="006E3DF4" w:rsidRPr="00EC479D" w:rsidRDefault="000E0186">
      <w:pPr>
        <w:pStyle w:val="Tekstpodstawowy"/>
        <w:rPr>
          <w:color w:val="EE0000"/>
          <w:lang w:val="en-GB"/>
        </w:rPr>
      </w:pPr>
      <w:r w:rsidRPr="00EC479D">
        <w:rPr>
          <w:color w:val="EE0000"/>
          <w:lang w:val="en-GB"/>
        </w:rPr>
        <w:br/>
      </w:r>
    </w:p>
    <w:p w14:paraId="47229114" w14:textId="38637082" w:rsidR="006E3DF4" w:rsidRPr="00EC479D" w:rsidRDefault="006E3DF4">
      <w:pPr>
        <w:pStyle w:val="Tekstpodstawowy"/>
        <w:rPr>
          <w:color w:val="EE0000"/>
          <w:lang w:val="en-GB"/>
        </w:rPr>
      </w:pPr>
    </w:p>
    <w:sectPr w:rsidR="006E3DF4" w:rsidRPr="00EC479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FE89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3B2EF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4CAE3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082E1E2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CCA172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393234872">
    <w:abstractNumId w:val="0"/>
  </w:num>
  <w:num w:numId="2" w16cid:durableId="1788890712">
    <w:abstractNumId w:val="1"/>
  </w:num>
  <w:num w:numId="3" w16cid:durableId="2122608465">
    <w:abstractNumId w:val="1"/>
  </w:num>
  <w:num w:numId="4" w16cid:durableId="3280239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8286457">
    <w:abstractNumId w:val="1"/>
  </w:num>
  <w:num w:numId="6" w16cid:durableId="886529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55942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5109475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DF4"/>
    <w:rsid w:val="000004D4"/>
    <w:rsid w:val="00010C18"/>
    <w:rsid w:val="00023374"/>
    <w:rsid w:val="00084882"/>
    <w:rsid w:val="000C2F12"/>
    <w:rsid w:val="000E0186"/>
    <w:rsid w:val="001B70C5"/>
    <w:rsid w:val="001E18A2"/>
    <w:rsid w:val="002A0B40"/>
    <w:rsid w:val="00327293"/>
    <w:rsid w:val="00334D7D"/>
    <w:rsid w:val="003E20F3"/>
    <w:rsid w:val="00453A25"/>
    <w:rsid w:val="00465499"/>
    <w:rsid w:val="004C255A"/>
    <w:rsid w:val="00517E30"/>
    <w:rsid w:val="006074E6"/>
    <w:rsid w:val="00657A35"/>
    <w:rsid w:val="00660807"/>
    <w:rsid w:val="006C096B"/>
    <w:rsid w:val="006E3DF4"/>
    <w:rsid w:val="00881E32"/>
    <w:rsid w:val="009028FC"/>
    <w:rsid w:val="009501A0"/>
    <w:rsid w:val="00A73147"/>
    <w:rsid w:val="00B70468"/>
    <w:rsid w:val="00BB2F4C"/>
    <w:rsid w:val="00C2120C"/>
    <w:rsid w:val="00D132F7"/>
    <w:rsid w:val="00D32C9C"/>
    <w:rsid w:val="00E243F9"/>
    <w:rsid w:val="00E53C8F"/>
    <w:rsid w:val="00EC479D"/>
    <w:rsid w:val="00EC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1AC11"/>
  <w15:docId w15:val="{D0225A06-8FD4-418D-AE97-862F76576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oprawka">
    <w:name w:val="Revision"/>
    <w:hidden/>
    <w:rsid w:val="004C255A"/>
    <w:pPr>
      <w:spacing w:after="0"/>
    </w:pPr>
  </w:style>
  <w:style w:type="paragraph" w:styleId="Akapitzlist">
    <w:name w:val="List Paragraph"/>
    <w:basedOn w:val="Normalny"/>
    <w:rsid w:val="004C255A"/>
    <w:pPr>
      <w:ind w:left="720"/>
      <w:contextualSpacing/>
    </w:pPr>
  </w:style>
  <w:style w:type="paragraph" w:styleId="NormalnyWeb">
    <w:name w:val="Normal (Web)"/>
    <w:basedOn w:val="Normalny"/>
    <w:rsid w:val="00EC479D"/>
    <w:rPr>
      <w:rFonts w:ascii="Times New Roman" w:hAnsi="Times New Roman"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C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na.BRYLAK@theapharm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0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a Kosmala</dc:creator>
  <cp:keywords/>
  <cp:lastModifiedBy>Alicja Sobolewska</cp:lastModifiedBy>
  <cp:revision>3</cp:revision>
  <dcterms:created xsi:type="dcterms:W3CDTF">2026-07-23T12:54:00Z</dcterms:created>
  <dcterms:modified xsi:type="dcterms:W3CDTF">2026-07-23T12:59:00Z</dcterms:modified>
</cp:coreProperties>
</file>